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3EF" w:rsidRPr="00133214" w:rsidRDefault="00000A68" w:rsidP="000533EF">
      <w:pPr>
        <w:widowControl/>
        <w:shd w:val="clear" w:color="auto" w:fill="FFFFFF"/>
        <w:tabs>
          <w:tab w:val="left" w:pos="284"/>
        </w:tabs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  <w:r w:rsidRPr="00133214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  <w:t>Form 1</w:t>
      </w:r>
      <w:r w:rsidR="008546B2" w:rsidRPr="00133214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  <w:t>:</w:t>
      </w:r>
      <w:r w:rsidR="000533EF" w:rsidRPr="00133214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  <w:t xml:space="preserve"> </w:t>
      </w:r>
      <w:r w:rsidRPr="00133214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  <w:t>Individual Paper Proposal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1"/>
        <w:gridCol w:w="6349"/>
      </w:tblGrid>
      <w:tr w:rsidR="000533EF" w:rsidRPr="00133214" w:rsidTr="009837EF">
        <w:trPr>
          <w:trHeight w:val="868"/>
        </w:trPr>
        <w:tc>
          <w:tcPr>
            <w:tcW w:w="1157" w:type="pct"/>
            <w:tcBorders>
              <w:top w:val="single" w:sz="18" w:space="0" w:color="auto"/>
              <w:left w:val="single" w:sz="18" w:space="0" w:color="auto"/>
              <w:right w:val="single" w:sz="6" w:space="0" w:color="auto"/>
            </w:tcBorders>
            <w:vAlign w:val="center"/>
          </w:tcPr>
          <w:p w:rsidR="000533EF" w:rsidRPr="00133214" w:rsidRDefault="00B172B6" w:rsidP="00FD32AC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Paper Topic</w:t>
            </w:r>
            <w:r w:rsidRPr="00133214" w:rsidDel="00B172B6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 </w:t>
            </w:r>
          </w:p>
        </w:tc>
        <w:tc>
          <w:tcPr>
            <w:tcW w:w="3843" w:type="pct"/>
            <w:tcBorders>
              <w:top w:val="single" w:sz="18" w:space="0" w:color="auto"/>
              <w:left w:val="single" w:sz="6" w:space="0" w:color="auto"/>
              <w:right w:val="single" w:sz="18" w:space="0" w:color="auto"/>
            </w:tcBorders>
            <w:vAlign w:val="center"/>
          </w:tcPr>
          <w:p w:rsidR="000533EF" w:rsidRPr="00133214" w:rsidRDefault="000533EF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0533EF" w:rsidRPr="00133214" w:rsidTr="009837EF">
        <w:trPr>
          <w:trHeight w:val="868"/>
        </w:trPr>
        <w:tc>
          <w:tcPr>
            <w:tcW w:w="1157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533EF" w:rsidRPr="00133214" w:rsidRDefault="00B172B6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Submission Track (select one from 10 tracks)</w:t>
            </w:r>
          </w:p>
        </w:tc>
        <w:tc>
          <w:tcPr>
            <w:tcW w:w="38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0533EF" w:rsidRPr="00133214" w:rsidRDefault="000533EF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0533EF" w:rsidRPr="00133214" w:rsidTr="009837EF">
        <w:trPr>
          <w:trHeight w:val="868"/>
        </w:trPr>
        <w:tc>
          <w:tcPr>
            <w:tcW w:w="1157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533EF" w:rsidRPr="00133214" w:rsidRDefault="000533EF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Author</w:t>
            </w:r>
            <w:r w:rsidR="00F71676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(s)</w:t>
            </w: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 Name/</w:t>
            </w:r>
          </w:p>
          <w:p w:rsidR="000533EF" w:rsidRPr="00133214" w:rsidRDefault="00E46A27" w:rsidP="00150DDA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Affiliation</w:t>
            </w:r>
            <w:r w:rsidR="00F71676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/</w:t>
            </w:r>
            <w:r w:rsidR="000533EF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Job Title</w:t>
            </w:r>
          </w:p>
        </w:tc>
        <w:tc>
          <w:tcPr>
            <w:tcW w:w="38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0533EF" w:rsidRPr="00133214" w:rsidRDefault="000533EF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0533EF" w:rsidRPr="00133214" w:rsidTr="009837EF">
        <w:trPr>
          <w:trHeight w:val="643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0533EF" w:rsidRPr="00133214" w:rsidRDefault="00B172B6" w:rsidP="00B172B6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I</w:t>
            </w:r>
            <w:r w:rsidR="000533EF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nformation of the first author</w:t>
            </w: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/the correspondent author</w:t>
            </w:r>
          </w:p>
        </w:tc>
      </w:tr>
      <w:tr w:rsidR="0072078D" w:rsidRPr="00133214" w:rsidTr="009837EF">
        <w:trPr>
          <w:trHeight w:val="937"/>
        </w:trPr>
        <w:tc>
          <w:tcPr>
            <w:tcW w:w="1157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78D" w:rsidRPr="00133214" w:rsidRDefault="0072078D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Contact Info.</w:t>
            </w:r>
          </w:p>
        </w:tc>
        <w:tc>
          <w:tcPr>
            <w:tcW w:w="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2078D" w:rsidRPr="00133214" w:rsidRDefault="0072078D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E-mail:</w:t>
            </w:r>
          </w:p>
          <w:p w:rsidR="0072078D" w:rsidRPr="00133214" w:rsidRDefault="00B172B6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Work Tel:</w:t>
            </w:r>
          </w:p>
          <w:p w:rsidR="0072078D" w:rsidRPr="00133214" w:rsidRDefault="0072078D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Mobile:</w:t>
            </w:r>
          </w:p>
        </w:tc>
      </w:tr>
      <w:tr w:rsidR="000533EF" w:rsidRPr="00133214" w:rsidTr="009837EF">
        <w:trPr>
          <w:trHeight w:val="694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0533EF" w:rsidRPr="00133214" w:rsidRDefault="000533EF" w:rsidP="002E3768">
            <w:pPr>
              <w:widowControl/>
              <w:shd w:val="clear" w:color="auto" w:fill="FFFFFF"/>
              <w:tabs>
                <w:tab w:val="left" w:pos="284"/>
              </w:tabs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"/>
              </w:rPr>
              <w:t>Abstract and Keywords</w:t>
            </w:r>
          </w:p>
        </w:tc>
      </w:tr>
      <w:tr w:rsidR="000533EF" w:rsidRPr="00133214" w:rsidTr="009837EF">
        <w:trPr>
          <w:trHeight w:val="3103"/>
        </w:trPr>
        <w:tc>
          <w:tcPr>
            <w:tcW w:w="1157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533EF" w:rsidRPr="00133214" w:rsidRDefault="002E3768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Abstract</w:t>
            </w:r>
          </w:p>
          <w:p w:rsidR="000533EF" w:rsidRPr="00133214" w:rsidRDefault="000533EF" w:rsidP="00150DDA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(major research issues, research methods, and expected contributions; 800 words</w:t>
            </w:r>
            <w:r w:rsidR="005A66E9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 max.</w:t>
            </w: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)</w:t>
            </w:r>
          </w:p>
        </w:tc>
        <w:tc>
          <w:tcPr>
            <w:tcW w:w="38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:rsidR="000533EF" w:rsidRPr="00133214" w:rsidRDefault="000533EF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0533EF" w:rsidRPr="00133214" w:rsidTr="009837EF">
        <w:trPr>
          <w:trHeight w:val="695"/>
        </w:trPr>
        <w:tc>
          <w:tcPr>
            <w:tcW w:w="1157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533EF" w:rsidRPr="00133214" w:rsidRDefault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Keywords</w:t>
            </w:r>
            <w:r w:rsidR="00450DCB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 </w:t>
            </w:r>
            <w:r w:rsidR="00450DCB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br/>
              <w:t>(5 max.)</w:t>
            </w:r>
          </w:p>
        </w:tc>
        <w:tc>
          <w:tcPr>
            <w:tcW w:w="38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:rsidR="000533EF" w:rsidRPr="00133214" w:rsidRDefault="000533EF" w:rsidP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</w:p>
        </w:tc>
      </w:tr>
      <w:tr w:rsidR="000533EF" w:rsidRPr="00133214" w:rsidTr="009837EF">
        <w:tc>
          <w:tcPr>
            <w:tcW w:w="5000" w:type="pct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C652F2" w:rsidRPr="00133214" w:rsidRDefault="000533EF">
            <w:pPr>
              <w:widowControl/>
              <w:shd w:val="clear" w:color="auto" w:fill="FFFFFF"/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Please </w:t>
            </w:r>
            <w:r w:rsidR="00B172B6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email the</w:t>
            </w:r>
            <w:r w:rsidR="00C652F2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 </w:t>
            </w: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form </w:t>
            </w:r>
            <w:r w:rsidR="00B172B6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upon completion </w:t>
            </w: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to </w:t>
            </w:r>
            <w:hyperlink r:id="rId8" w:history="1">
              <w:r w:rsidR="00C652F2" w:rsidRPr="00133214">
                <w:rPr>
                  <w:rStyle w:val="a4"/>
                  <w:rFonts w:ascii="Times New Roman" w:eastAsia="標楷體" w:hAnsi="Times New Roman" w:cs="Times New Roman"/>
                  <w:kern w:val="0"/>
                  <w:szCs w:val="24"/>
                  <w:lang w:val="en"/>
                </w:rPr>
                <w:t>taspaa2019@gmail.com</w:t>
              </w:r>
            </w:hyperlink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 </w:t>
            </w:r>
            <w:r w:rsidR="00B172B6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by </w:t>
            </w:r>
            <w:r w:rsidRPr="00133214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"/>
              </w:rPr>
              <w:t xml:space="preserve">Monday, </w:t>
            </w:r>
            <w:r w:rsidR="00FD32AC" w:rsidRPr="00133214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"/>
              </w:rPr>
              <w:t>18</w:t>
            </w:r>
            <w:r w:rsidRPr="00133214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"/>
              </w:rPr>
              <w:t xml:space="preserve"> </w:t>
            </w:r>
            <w:r w:rsidR="00FD32AC" w:rsidRPr="00133214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"/>
              </w:rPr>
              <w:t>February</w:t>
            </w:r>
            <w:r w:rsidRPr="00133214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"/>
              </w:rPr>
              <w:t xml:space="preserve"> 2019</w:t>
            </w: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. </w:t>
            </w:r>
            <w:r w:rsidR="00B172B6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Late submission </w:t>
            </w:r>
            <w:r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will not be accepted. </w:t>
            </w:r>
            <w:r w:rsidR="00C652F2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If you have any questions, please contact </w:t>
            </w:r>
            <w:r w:rsid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the </w:t>
            </w:r>
            <w:r w:rsidR="00C652F2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conference </w:t>
            </w:r>
            <w:r w:rsidR="00FD32AC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>coordinator</w:t>
            </w:r>
            <w:r w:rsidR="00C652F2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"/>
              </w:rPr>
              <w:t xml:space="preserve"> </w:t>
            </w:r>
            <w:r w:rsidR="00FD32AC" w:rsidRPr="00133214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</w:rPr>
              <w:t xml:space="preserve">Mr. Kristian </w:t>
            </w:r>
            <w:proofErr w:type="spellStart"/>
            <w:r w:rsidR="00FD32AC" w:rsidRPr="00133214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</w:rPr>
              <w:t>Widya</w:t>
            </w:r>
            <w:proofErr w:type="spellEnd"/>
            <w:r w:rsidR="00FD32AC" w:rsidRPr="00133214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</w:rPr>
              <w:t xml:space="preserve"> </w:t>
            </w:r>
            <w:proofErr w:type="spellStart"/>
            <w:r w:rsidR="00FD32AC" w:rsidRPr="00133214">
              <w:rPr>
                <w:rFonts w:ascii="Times New Roman" w:eastAsia="標楷體" w:hAnsi="Times New Roman" w:cs="Times New Roman"/>
                <w:color w:val="FF0000"/>
                <w:kern w:val="0"/>
                <w:szCs w:val="24"/>
              </w:rPr>
              <w:t>Wicaksono</w:t>
            </w:r>
            <w:proofErr w:type="spellEnd"/>
            <w:r w:rsidR="00FD32AC" w:rsidRPr="0013321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 xml:space="preserve"> at </w:t>
            </w:r>
            <w:hyperlink r:id="rId9" w:history="1">
              <w:r w:rsidR="00C652F2" w:rsidRPr="00133214">
                <w:rPr>
                  <w:rStyle w:val="a4"/>
                  <w:rFonts w:ascii="Times New Roman" w:hAnsi="Times New Roman" w:cs="Times New Roman"/>
                  <w:szCs w:val="24"/>
                </w:rPr>
                <w:t>taspaa2019@gmail.com</w:t>
              </w:r>
            </w:hyperlink>
            <w:r w:rsidR="00C652F2" w:rsidRPr="00133214">
              <w:rPr>
                <w:rFonts w:ascii="Times New Roman" w:hAnsi="Times New Roman" w:cs="Times New Roman"/>
                <w:color w:val="000000" w:themeColor="text1"/>
                <w:szCs w:val="24"/>
              </w:rPr>
              <w:t>.</w:t>
            </w:r>
          </w:p>
        </w:tc>
      </w:tr>
    </w:tbl>
    <w:p w:rsidR="000533EF" w:rsidRPr="00133214" w:rsidRDefault="000533EF">
      <w:pPr>
        <w:widowControl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</w:p>
    <w:p w:rsidR="00B06D69" w:rsidRPr="00133214" w:rsidRDefault="00B06D69" w:rsidP="008E36BC">
      <w:pPr>
        <w:widowControl/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</w:pPr>
      <w:bookmarkStart w:id="0" w:name="_GoBack"/>
      <w:bookmarkEnd w:id="0"/>
    </w:p>
    <w:sectPr w:rsidR="00B06D69" w:rsidRPr="00133214" w:rsidSect="007C5516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6B3C" w:rsidRDefault="00166B3C" w:rsidP="00404AED">
      <w:r>
        <w:separator/>
      </w:r>
    </w:p>
  </w:endnote>
  <w:endnote w:type="continuationSeparator" w:id="0">
    <w:p w:rsidR="00166B3C" w:rsidRDefault="00166B3C" w:rsidP="00404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2010601000101010101"/>
    <w:charset w:val="88"/>
    <w:family w:val="auto"/>
    <w:pitch w:val="variable"/>
    <w:sig w:usb0="00000003" w:usb1="08080000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2150058"/>
      <w:docPartObj>
        <w:docPartGallery w:val="Page Numbers (Bottom of Page)"/>
        <w:docPartUnique/>
      </w:docPartObj>
    </w:sdtPr>
    <w:sdtEndPr/>
    <w:sdtContent>
      <w:p w:rsidR="00CF6BFC" w:rsidRDefault="00CF6BFC">
        <w:pPr>
          <w:pStyle w:val="a7"/>
          <w:jc w:val="center"/>
        </w:pPr>
        <w:r>
          <w:rPr>
            <w:noProof/>
            <w:lang w:val="zh-TW"/>
          </w:rPr>
          <w:fldChar w:fldCharType="begin"/>
        </w:r>
        <w:r>
          <w:rPr>
            <w:noProof/>
            <w:lang w:val="zh-TW"/>
          </w:rPr>
          <w:instrText>PAGE   \* MERGEFORMAT</w:instrText>
        </w:r>
        <w:r>
          <w:rPr>
            <w:noProof/>
            <w:lang w:val="zh-TW"/>
          </w:rPr>
          <w:fldChar w:fldCharType="separate"/>
        </w:r>
        <w:r w:rsidR="00C05AAC">
          <w:rPr>
            <w:noProof/>
            <w:lang w:val="zh-TW"/>
          </w:rPr>
          <w:t>6</w:t>
        </w:r>
        <w:r>
          <w:rPr>
            <w:noProof/>
            <w:lang w:val="zh-TW"/>
          </w:rPr>
          <w:fldChar w:fldCharType="end"/>
        </w:r>
      </w:p>
    </w:sdtContent>
  </w:sdt>
  <w:p w:rsidR="00CF6BFC" w:rsidRDefault="00CF6BF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6B3C" w:rsidRDefault="00166B3C" w:rsidP="00404AED">
      <w:r>
        <w:separator/>
      </w:r>
    </w:p>
  </w:footnote>
  <w:footnote w:type="continuationSeparator" w:id="0">
    <w:p w:rsidR="00166B3C" w:rsidRDefault="00166B3C" w:rsidP="00404A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270EE"/>
    <w:multiLevelType w:val="hybridMultilevel"/>
    <w:tmpl w:val="A62C5A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CD050F"/>
    <w:multiLevelType w:val="hybridMultilevel"/>
    <w:tmpl w:val="519C5484"/>
    <w:lvl w:ilvl="0" w:tplc="1C0687CE">
      <w:start w:val="1"/>
      <w:numFmt w:val="taiwaneseCountingThousand"/>
      <w:lvlText w:val="(%1)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75" w:hanging="480"/>
      </w:pPr>
    </w:lvl>
    <w:lvl w:ilvl="2" w:tplc="0409001B" w:tentative="1">
      <w:start w:val="1"/>
      <w:numFmt w:val="lowerRoman"/>
      <w:lvlText w:val="%3."/>
      <w:lvlJc w:val="right"/>
      <w:pPr>
        <w:ind w:left="1755" w:hanging="480"/>
      </w:pPr>
    </w:lvl>
    <w:lvl w:ilvl="3" w:tplc="0409000F" w:tentative="1">
      <w:start w:val="1"/>
      <w:numFmt w:val="decimal"/>
      <w:lvlText w:val="%4."/>
      <w:lvlJc w:val="left"/>
      <w:pPr>
        <w:ind w:left="22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15" w:hanging="480"/>
      </w:pPr>
    </w:lvl>
    <w:lvl w:ilvl="5" w:tplc="0409001B" w:tentative="1">
      <w:start w:val="1"/>
      <w:numFmt w:val="lowerRoman"/>
      <w:lvlText w:val="%6."/>
      <w:lvlJc w:val="right"/>
      <w:pPr>
        <w:ind w:left="3195" w:hanging="480"/>
      </w:pPr>
    </w:lvl>
    <w:lvl w:ilvl="6" w:tplc="0409000F" w:tentative="1">
      <w:start w:val="1"/>
      <w:numFmt w:val="decimal"/>
      <w:lvlText w:val="%7."/>
      <w:lvlJc w:val="left"/>
      <w:pPr>
        <w:ind w:left="36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55" w:hanging="480"/>
      </w:pPr>
    </w:lvl>
    <w:lvl w:ilvl="8" w:tplc="0409001B" w:tentative="1">
      <w:start w:val="1"/>
      <w:numFmt w:val="lowerRoman"/>
      <w:lvlText w:val="%9."/>
      <w:lvlJc w:val="right"/>
      <w:pPr>
        <w:ind w:left="4635" w:hanging="480"/>
      </w:pPr>
    </w:lvl>
  </w:abstractNum>
  <w:abstractNum w:abstractNumId="2" w15:restartNumberingAfterBreak="0">
    <w:nsid w:val="07EB79A0"/>
    <w:multiLevelType w:val="hybridMultilevel"/>
    <w:tmpl w:val="93689806"/>
    <w:lvl w:ilvl="0" w:tplc="04090009">
      <w:start w:val="1"/>
      <w:numFmt w:val="bullet"/>
      <w:lvlText w:val="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108C7E55"/>
    <w:multiLevelType w:val="hybridMultilevel"/>
    <w:tmpl w:val="C994EF44"/>
    <w:lvl w:ilvl="0" w:tplc="03A2CE90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3A2CE90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6DB0E52"/>
    <w:multiLevelType w:val="hybridMultilevel"/>
    <w:tmpl w:val="75747686"/>
    <w:lvl w:ilvl="0" w:tplc="03A2CE90">
      <w:start w:val="1"/>
      <w:numFmt w:val="decimal"/>
      <w:lvlText w:val="%1."/>
      <w:lvlJc w:val="left"/>
      <w:pPr>
        <w:ind w:left="720" w:hanging="480"/>
      </w:pPr>
      <w:rPr>
        <w:rFonts w:hint="eastAsia"/>
      </w:rPr>
    </w:lvl>
    <w:lvl w:ilvl="1" w:tplc="03A2CE90">
      <w:start w:val="1"/>
      <w:numFmt w:val="decimal"/>
      <w:lvlText w:val="%2."/>
      <w:lvlJc w:val="left"/>
      <w:pPr>
        <w:ind w:left="120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5" w15:restartNumberingAfterBreak="0">
    <w:nsid w:val="1B3565CC"/>
    <w:multiLevelType w:val="hybridMultilevel"/>
    <w:tmpl w:val="2AF0C3C0"/>
    <w:lvl w:ilvl="0" w:tplc="46384622">
      <w:start w:val="1"/>
      <w:numFmt w:val="decimal"/>
      <w:lvlText w:val="(%1)"/>
      <w:lvlJc w:val="left"/>
      <w:pPr>
        <w:ind w:left="480" w:hanging="480"/>
      </w:pPr>
      <w:rPr>
        <w:rFonts w:hint="default"/>
        <w:color w:val="231F20"/>
        <w:spacing w:val="-1"/>
        <w:w w:val="100"/>
        <w:sz w:val="26"/>
        <w:szCs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BF244D3"/>
    <w:multiLevelType w:val="hybridMultilevel"/>
    <w:tmpl w:val="0FA0C2F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spacing w:val="-1"/>
        <w:w w:val="1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56A1F38"/>
    <w:multiLevelType w:val="hybridMultilevel"/>
    <w:tmpl w:val="C3C04DB4"/>
    <w:lvl w:ilvl="0" w:tplc="46384622">
      <w:start w:val="1"/>
      <w:numFmt w:val="decimal"/>
      <w:lvlText w:val="(%1)"/>
      <w:lvlJc w:val="left"/>
      <w:pPr>
        <w:ind w:left="480" w:hanging="480"/>
      </w:pPr>
      <w:rPr>
        <w:rFonts w:hint="default"/>
        <w:color w:val="231F20"/>
        <w:spacing w:val="-1"/>
        <w:w w:val="100"/>
        <w:sz w:val="26"/>
        <w:szCs w:val="26"/>
      </w:rPr>
    </w:lvl>
    <w:lvl w:ilvl="1" w:tplc="4D24CEA2">
      <w:start w:val="1"/>
      <w:numFmt w:val="decimal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6593FF8"/>
    <w:multiLevelType w:val="hybridMultilevel"/>
    <w:tmpl w:val="4600D0DA"/>
    <w:lvl w:ilvl="0" w:tplc="03A2CE90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3A2CE90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7B4386B"/>
    <w:multiLevelType w:val="hybridMultilevel"/>
    <w:tmpl w:val="58506E6E"/>
    <w:lvl w:ilvl="0" w:tplc="58342CCA">
      <w:start w:val="1"/>
      <w:numFmt w:val="decimal"/>
      <w:lvlText w:val="(%1)"/>
      <w:lvlJc w:val="left"/>
      <w:pPr>
        <w:ind w:left="982" w:hanging="480"/>
      </w:pPr>
      <w:rPr>
        <w:rFonts w:hint="default"/>
        <w:spacing w:val="-1"/>
        <w:w w:val="100"/>
      </w:rPr>
    </w:lvl>
    <w:lvl w:ilvl="1" w:tplc="04090019" w:tentative="1">
      <w:start w:val="1"/>
      <w:numFmt w:val="ideographTraditional"/>
      <w:lvlText w:val="%2、"/>
      <w:lvlJc w:val="left"/>
      <w:pPr>
        <w:ind w:left="1462" w:hanging="480"/>
      </w:pPr>
    </w:lvl>
    <w:lvl w:ilvl="2" w:tplc="0409001B">
      <w:start w:val="1"/>
      <w:numFmt w:val="lowerRoman"/>
      <w:lvlText w:val="%3."/>
      <w:lvlJc w:val="right"/>
      <w:pPr>
        <w:ind w:left="1942" w:hanging="480"/>
      </w:pPr>
    </w:lvl>
    <w:lvl w:ilvl="3" w:tplc="0409000F" w:tentative="1">
      <w:start w:val="1"/>
      <w:numFmt w:val="decimal"/>
      <w:lvlText w:val="%4."/>
      <w:lvlJc w:val="left"/>
      <w:pPr>
        <w:ind w:left="24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02" w:hanging="480"/>
      </w:pPr>
    </w:lvl>
    <w:lvl w:ilvl="5" w:tplc="0409001B" w:tentative="1">
      <w:start w:val="1"/>
      <w:numFmt w:val="lowerRoman"/>
      <w:lvlText w:val="%6."/>
      <w:lvlJc w:val="right"/>
      <w:pPr>
        <w:ind w:left="3382" w:hanging="480"/>
      </w:pPr>
    </w:lvl>
    <w:lvl w:ilvl="6" w:tplc="0409000F" w:tentative="1">
      <w:start w:val="1"/>
      <w:numFmt w:val="decimal"/>
      <w:lvlText w:val="%7."/>
      <w:lvlJc w:val="left"/>
      <w:pPr>
        <w:ind w:left="38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42" w:hanging="480"/>
      </w:pPr>
    </w:lvl>
    <w:lvl w:ilvl="8" w:tplc="0409001B" w:tentative="1">
      <w:start w:val="1"/>
      <w:numFmt w:val="lowerRoman"/>
      <w:lvlText w:val="%9."/>
      <w:lvlJc w:val="right"/>
      <w:pPr>
        <w:ind w:left="4822" w:hanging="480"/>
      </w:pPr>
    </w:lvl>
  </w:abstractNum>
  <w:abstractNum w:abstractNumId="10" w15:restartNumberingAfterBreak="0">
    <w:nsid w:val="3B82229A"/>
    <w:multiLevelType w:val="hybridMultilevel"/>
    <w:tmpl w:val="21C27D2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EDA0519"/>
    <w:multiLevelType w:val="hybridMultilevel"/>
    <w:tmpl w:val="5C883078"/>
    <w:lvl w:ilvl="0" w:tplc="03A2CE9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6C95C8E"/>
    <w:multiLevelType w:val="hybridMultilevel"/>
    <w:tmpl w:val="7206B19E"/>
    <w:lvl w:ilvl="0" w:tplc="65281E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33311E5"/>
    <w:multiLevelType w:val="hybridMultilevel"/>
    <w:tmpl w:val="4BEE6A9E"/>
    <w:lvl w:ilvl="0" w:tplc="03A2CE90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54F873D2"/>
    <w:multiLevelType w:val="hybridMultilevel"/>
    <w:tmpl w:val="63727218"/>
    <w:lvl w:ilvl="0" w:tplc="694AA886">
      <w:start w:val="1"/>
      <w:numFmt w:val="upperRoman"/>
      <w:lvlText w:val="%1."/>
      <w:lvlJc w:val="left"/>
      <w:pPr>
        <w:ind w:left="480" w:hanging="480"/>
      </w:pPr>
      <w:rPr>
        <w:rFonts w:hint="eastAsia"/>
        <w:b/>
        <w:sz w:val="26"/>
        <w:szCs w:val="26"/>
      </w:rPr>
    </w:lvl>
    <w:lvl w:ilvl="1" w:tplc="359E7C5C">
      <w:start w:val="1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6A4214D"/>
    <w:multiLevelType w:val="hybridMultilevel"/>
    <w:tmpl w:val="90B87466"/>
    <w:lvl w:ilvl="0" w:tplc="58342CCA">
      <w:start w:val="1"/>
      <w:numFmt w:val="decimal"/>
      <w:lvlText w:val="(%1)"/>
      <w:lvlJc w:val="left"/>
      <w:pPr>
        <w:ind w:left="480" w:hanging="480"/>
      </w:pPr>
      <w:rPr>
        <w:rFonts w:hint="default"/>
        <w:spacing w:val="-1"/>
        <w:w w:val="1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79B1299"/>
    <w:multiLevelType w:val="hybridMultilevel"/>
    <w:tmpl w:val="516291C2"/>
    <w:lvl w:ilvl="0" w:tplc="0D82A9C4">
      <w:start w:val="1"/>
      <w:numFmt w:val="ideographLegalTraditional"/>
      <w:lvlText w:val="%1、"/>
      <w:lvlJc w:val="left"/>
      <w:pPr>
        <w:ind w:left="720" w:hanging="720"/>
      </w:pPr>
      <w:rPr>
        <w:rFonts w:hint="default"/>
        <w:b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9990872"/>
    <w:multiLevelType w:val="hybridMultilevel"/>
    <w:tmpl w:val="55283326"/>
    <w:lvl w:ilvl="0" w:tplc="C7CA399A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FBD134D"/>
    <w:multiLevelType w:val="hybridMultilevel"/>
    <w:tmpl w:val="2F02B51C"/>
    <w:lvl w:ilvl="0" w:tplc="03A2CE90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65343DFE"/>
    <w:multiLevelType w:val="hybridMultilevel"/>
    <w:tmpl w:val="67CC9348"/>
    <w:lvl w:ilvl="0" w:tplc="0409001B">
      <w:start w:val="1"/>
      <w:numFmt w:val="lowerRoman"/>
      <w:lvlText w:val="%1."/>
      <w:lvlJc w:val="right"/>
      <w:pPr>
        <w:ind w:left="960" w:hanging="480"/>
      </w:pPr>
    </w:lvl>
    <w:lvl w:ilvl="1" w:tplc="0409001B">
      <w:start w:val="1"/>
      <w:numFmt w:val="lowerRoman"/>
      <w:lvlText w:val="%2."/>
      <w:lvlJc w:val="righ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66C261E1"/>
    <w:multiLevelType w:val="hybridMultilevel"/>
    <w:tmpl w:val="657819D2"/>
    <w:lvl w:ilvl="0" w:tplc="03A2CE90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6BD64BA8"/>
    <w:multiLevelType w:val="hybridMultilevel"/>
    <w:tmpl w:val="E252020A"/>
    <w:lvl w:ilvl="0" w:tplc="03A2CE90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3A2CE90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 w:tplc="97D8C362">
      <w:start w:val="1"/>
      <w:numFmt w:val="decimal"/>
      <w:lvlText w:val="(%3)"/>
      <w:lvlJc w:val="left"/>
      <w:pPr>
        <w:ind w:left="18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6ED24E5A"/>
    <w:multiLevelType w:val="hybridMultilevel"/>
    <w:tmpl w:val="4FEEE83E"/>
    <w:lvl w:ilvl="0" w:tplc="03A2CE90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482AE474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6FBC53FB"/>
    <w:multiLevelType w:val="hybridMultilevel"/>
    <w:tmpl w:val="FF4EFD0A"/>
    <w:lvl w:ilvl="0" w:tplc="58342CCA">
      <w:start w:val="1"/>
      <w:numFmt w:val="decimal"/>
      <w:lvlText w:val="(%1)"/>
      <w:lvlJc w:val="left"/>
      <w:pPr>
        <w:ind w:left="982" w:hanging="480"/>
      </w:pPr>
      <w:rPr>
        <w:rFonts w:hint="default"/>
        <w:spacing w:val="-1"/>
        <w:w w:val="100"/>
      </w:rPr>
    </w:lvl>
    <w:lvl w:ilvl="1" w:tplc="04090019" w:tentative="1">
      <w:start w:val="1"/>
      <w:numFmt w:val="ideographTraditional"/>
      <w:lvlText w:val="%2、"/>
      <w:lvlJc w:val="left"/>
      <w:pPr>
        <w:ind w:left="1462" w:hanging="480"/>
      </w:pPr>
    </w:lvl>
    <w:lvl w:ilvl="2" w:tplc="46384622">
      <w:start w:val="1"/>
      <w:numFmt w:val="decimal"/>
      <w:lvlText w:val="(%3)"/>
      <w:lvlJc w:val="left"/>
      <w:pPr>
        <w:ind w:left="1942" w:hanging="480"/>
      </w:pPr>
      <w:rPr>
        <w:rFonts w:hint="default"/>
        <w:color w:val="231F20"/>
        <w:spacing w:val="-1"/>
        <w:w w:val="100"/>
        <w:sz w:val="26"/>
        <w:szCs w:val="26"/>
      </w:rPr>
    </w:lvl>
    <w:lvl w:ilvl="3" w:tplc="0409000F" w:tentative="1">
      <w:start w:val="1"/>
      <w:numFmt w:val="decimal"/>
      <w:lvlText w:val="%4."/>
      <w:lvlJc w:val="left"/>
      <w:pPr>
        <w:ind w:left="24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02" w:hanging="480"/>
      </w:pPr>
    </w:lvl>
    <w:lvl w:ilvl="5" w:tplc="0409001B" w:tentative="1">
      <w:start w:val="1"/>
      <w:numFmt w:val="lowerRoman"/>
      <w:lvlText w:val="%6."/>
      <w:lvlJc w:val="right"/>
      <w:pPr>
        <w:ind w:left="3382" w:hanging="480"/>
      </w:pPr>
    </w:lvl>
    <w:lvl w:ilvl="6" w:tplc="0409000F" w:tentative="1">
      <w:start w:val="1"/>
      <w:numFmt w:val="decimal"/>
      <w:lvlText w:val="%7."/>
      <w:lvlJc w:val="left"/>
      <w:pPr>
        <w:ind w:left="38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42" w:hanging="480"/>
      </w:pPr>
    </w:lvl>
    <w:lvl w:ilvl="8" w:tplc="0409001B" w:tentative="1">
      <w:start w:val="1"/>
      <w:numFmt w:val="lowerRoman"/>
      <w:lvlText w:val="%9."/>
      <w:lvlJc w:val="right"/>
      <w:pPr>
        <w:ind w:left="4822" w:hanging="480"/>
      </w:pPr>
    </w:lvl>
  </w:abstractNum>
  <w:abstractNum w:abstractNumId="24" w15:restartNumberingAfterBreak="0">
    <w:nsid w:val="73112A34"/>
    <w:multiLevelType w:val="hybridMultilevel"/>
    <w:tmpl w:val="A3987B2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B537D00"/>
    <w:multiLevelType w:val="hybridMultilevel"/>
    <w:tmpl w:val="8ED0510E"/>
    <w:lvl w:ilvl="0" w:tplc="E3E8DF3C">
      <w:start w:val="1"/>
      <w:numFmt w:val="taiwaneseCountingThousand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4"/>
  </w:num>
  <w:num w:numId="2">
    <w:abstractNumId w:val="16"/>
  </w:num>
  <w:num w:numId="3">
    <w:abstractNumId w:val="8"/>
  </w:num>
  <w:num w:numId="4">
    <w:abstractNumId w:val="4"/>
  </w:num>
  <w:num w:numId="5">
    <w:abstractNumId w:val="15"/>
  </w:num>
  <w:num w:numId="6">
    <w:abstractNumId w:val="1"/>
  </w:num>
  <w:num w:numId="7">
    <w:abstractNumId w:val="20"/>
  </w:num>
  <w:num w:numId="8">
    <w:abstractNumId w:val="3"/>
  </w:num>
  <w:num w:numId="9">
    <w:abstractNumId w:val="18"/>
  </w:num>
  <w:num w:numId="10">
    <w:abstractNumId w:val="22"/>
  </w:num>
  <w:num w:numId="11">
    <w:abstractNumId w:val="13"/>
  </w:num>
  <w:num w:numId="12">
    <w:abstractNumId w:val="21"/>
  </w:num>
  <w:num w:numId="13">
    <w:abstractNumId w:val="9"/>
  </w:num>
  <w:num w:numId="14">
    <w:abstractNumId w:val="23"/>
  </w:num>
  <w:num w:numId="15">
    <w:abstractNumId w:val="5"/>
  </w:num>
  <w:num w:numId="16">
    <w:abstractNumId w:val="11"/>
  </w:num>
  <w:num w:numId="17">
    <w:abstractNumId w:val="17"/>
  </w:num>
  <w:num w:numId="18">
    <w:abstractNumId w:val="7"/>
  </w:num>
  <w:num w:numId="19">
    <w:abstractNumId w:val="25"/>
  </w:num>
  <w:num w:numId="20">
    <w:abstractNumId w:val="19"/>
  </w:num>
  <w:num w:numId="21">
    <w:abstractNumId w:val="2"/>
  </w:num>
  <w:num w:numId="22">
    <w:abstractNumId w:val="12"/>
  </w:num>
  <w:num w:numId="23">
    <w:abstractNumId w:val="24"/>
  </w:num>
  <w:num w:numId="24">
    <w:abstractNumId w:val="10"/>
  </w:num>
  <w:num w:numId="25">
    <w:abstractNumId w:val="0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1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ezNDa0NLM0sDBT0lEKTi0uzszPAykwqgUANkt2ZCwAAAA="/>
  </w:docVars>
  <w:rsids>
    <w:rsidRoot w:val="00783713"/>
    <w:rsid w:val="00000A68"/>
    <w:rsid w:val="0000429C"/>
    <w:rsid w:val="00006106"/>
    <w:rsid w:val="00030908"/>
    <w:rsid w:val="00035259"/>
    <w:rsid w:val="000372A6"/>
    <w:rsid w:val="0005197A"/>
    <w:rsid w:val="000533EF"/>
    <w:rsid w:val="00053A0B"/>
    <w:rsid w:val="00062B46"/>
    <w:rsid w:val="00072AB6"/>
    <w:rsid w:val="000746BD"/>
    <w:rsid w:val="00080E46"/>
    <w:rsid w:val="00086445"/>
    <w:rsid w:val="0009567E"/>
    <w:rsid w:val="000A1CFC"/>
    <w:rsid w:val="000B170B"/>
    <w:rsid w:val="000B5134"/>
    <w:rsid w:val="000C0B43"/>
    <w:rsid w:val="000C126F"/>
    <w:rsid w:val="000D39A0"/>
    <w:rsid w:val="000E14E9"/>
    <w:rsid w:val="000E52BE"/>
    <w:rsid w:val="000F2178"/>
    <w:rsid w:val="000F4C03"/>
    <w:rsid w:val="00100159"/>
    <w:rsid w:val="001133AC"/>
    <w:rsid w:val="00121F9B"/>
    <w:rsid w:val="001224BD"/>
    <w:rsid w:val="001243C6"/>
    <w:rsid w:val="00130CDF"/>
    <w:rsid w:val="00133214"/>
    <w:rsid w:val="0014654A"/>
    <w:rsid w:val="00150DDA"/>
    <w:rsid w:val="001622ED"/>
    <w:rsid w:val="001623F8"/>
    <w:rsid w:val="00166B3C"/>
    <w:rsid w:val="00166EE5"/>
    <w:rsid w:val="0017228E"/>
    <w:rsid w:val="001845B1"/>
    <w:rsid w:val="00186E1E"/>
    <w:rsid w:val="001952D6"/>
    <w:rsid w:val="001A3651"/>
    <w:rsid w:val="001A620C"/>
    <w:rsid w:val="001C237F"/>
    <w:rsid w:val="001E3809"/>
    <w:rsid w:val="001F5292"/>
    <w:rsid w:val="001F7AB8"/>
    <w:rsid w:val="001F7BDD"/>
    <w:rsid w:val="002051F8"/>
    <w:rsid w:val="0021095C"/>
    <w:rsid w:val="002175D3"/>
    <w:rsid w:val="00222F93"/>
    <w:rsid w:val="00226FED"/>
    <w:rsid w:val="00242C31"/>
    <w:rsid w:val="00250E93"/>
    <w:rsid w:val="00253A50"/>
    <w:rsid w:val="002645A3"/>
    <w:rsid w:val="00265360"/>
    <w:rsid w:val="002655FD"/>
    <w:rsid w:val="00274FAE"/>
    <w:rsid w:val="00291216"/>
    <w:rsid w:val="00297105"/>
    <w:rsid w:val="002A6133"/>
    <w:rsid w:val="002E3768"/>
    <w:rsid w:val="002E3869"/>
    <w:rsid w:val="002E4B94"/>
    <w:rsid w:val="003019EC"/>
    <w:rsid w:val="00303070"/>
    <w:rsid w:val="0030665A"/>
    <w:rsid w:val="00307C51"/>
    <w:rsid w:val="003101B6"/>
    <w:rsid w:val="003257A0"/>
    <w:rsid w:val="003353D8"/>
    <w:rsid w:val="0035201A"/>
    <w:rsid w:val="00353918"/>
    <w:rsid w:val="003710CE"/>
    <w:rsid w:val="00380477"/>
    <w:rsid w:val="00381E00"/>
    <w:rsid w:val="00393ACA"/>
    <w:rsid w:val="003A182B"/>
    <w:rsid w:val="003B7BCC"/>
    <w:rsid w:val="003C35A5"/>
    <w:rsid w:val="003D225C"/>
    <w:rsid w:val="003D72AD"/>
    <w:rsid w:val="003E0EA0"/>
    <w:rsid w:val="003E4C95"/>
    <w:rsid w:val="003E6C18"/>
    <w:rsid w:val="003F6C9E"/>
    <w:rsid w:val="004003F4"/>
    <w:rsid w:val="004021DE"/>
    <w:rsid w:val="00402B2C"/>
    <w:rsid w:val="00404AED"/>
    <w:rsid w:val="00404C9D"/>
    <w:rsid w:val="00412EAF"/>
    <w:rsid w:val="00415F29"/>
    <w:rsid w:val="00417FBB"/>
    <w:rsid w:val="00434C4A"/>
    <w:rsid w:val="00444905"/>
    <w:rsid w:val="00450DCB"/>
    <w:rsid w:val="00451CCF"/>
    <w:rsid w:val="004541FB"/>
    <w:rsid w:val="00455212"/>
    <w:rsid w:val="004569FD"/>
    <w:rsid w:val="00457F82"/>
    <w:rsid w:val="00461364"/>
    <w:rsid w:val="00462194"/>
    <w:rsid w:val="004636DD"/>
    <w:rsid w:val="00463B26"/>
    <w:rsid w:val="00471899"/>
    <w:rsid w:val="00475418"/>
    <w:rsid w:val="00481696"/>
    <w:rsid w:val="00491992"/>
    <w:rsid w:val="004926CF"/>
    <w:rsid w:val="004978D7"/>
    <w:rsid w:val="004A04A7"/>
    <w:rsid w:val="004C427C"/>
    <w:rsid w:val="004C5C94"/>
    <w:rsid w:val="004C6839"/>
    <w:rsid w:val="004D4FBC"/>
    <w:rsid w:val="004D6CFC"/>
    <w:rsid w:val="004E1447"/>
    <w:rsid w:val="004F1534"/>
    <w:rsid w:val="004F20D8"/>
    <w:rsid w:val="004F2C0A"/>
    <w:rsid w:val="005028CD"/>
    <w:rsid w:val="00540463"/>
    <w:rsid w:val="00551A98"/>
    <w:rsid w:val="00557CD9"/>
    <w:rsid w:val="005627F1"/>
    <w:rsid w:val="00586110"/>
    <w:rsid w:val="0059209C"/>
    <w:rsid w:val="005926F5"/>
    <w:rsid w:val="0059613C"/>
    <w:rsid w:val="005A57B6"/>
    <w:rsid w:val="005A66E9"/>
    <w:rsid w:val="005A7F30"/>
    <w:rsid w:val="005C46B7"/>
    <w:rsid w:val="005C7A41"/>
    <w:rsid w:val="005F4D14"/>
    <w:rsid w:val="005F6FA5"/>
    <w:rsid w:val="00602334"/>
    <w:rsid w:val="006352F9"/>
    <w:rsid w:val="00641069"/>
    <w:rsid w:val="00641C16"/>
    <w:rsid w:val="0064272D"/>
    <w:rsid w:val="00650A6D"/>
    <w:rsid w:val="00650B50"/>
    <w:rsid w:val="00666852"/>
    <w:rsid w:val="00672B90"/>
    <w:rsid w:val="00680CF5"/>
    <w:rsid w:val="006834BD"/>
    <w:rsid w:val="00696184"/>
    <w:rsid w:val="006A7168"/>
    <w:rsid w:val="006B5D24"/>
    <w:rsid w:val="006D5A5E"/>
    <w:rsid w:val="00707C59"/>
    <w:rsid w:val="0072078D"/>
    <w:rsid w:val="00746A28"/>
    <w:rsid w:val="00747CB0"/>
    <w:rsid w:val="00755208"/>
    <w:rsid w:val="0078126B"/>
    <w:rsid w:val="0078251D"/>
    <w:rsid w:val="00783713"/>
    <w:rsid w:val="007908DD"/>
    <w:rsid w:val="00793B0B"/>
    <w:rsid w:val="007957E7"/>
    <w:rsid w:val="007977DE"/>
    <w:rsid w:val="007A13FF"/>
    <w:rsid w:val="007C26A3"/>
    <w:rsid w:val="007C5516"/>
    <w:rsid w:val="007D510C"/>
    <w:rsid w:val="007E4997"/>
    <w:rsid w:val="007F01BB"/>
    <w:rsid w:val="007F15D8"/>
    <w:rsid w:val="008546B2"/>
    <w:rsid w:val="008562DE"/>
    <w:rsid w:val="008617C6"/>
    <w:rsid w:val="0086429D"/>
    <w:rsid w:val="00881C55"/>
    <w:rsid w:val="008917AB"/>
    <w:rsid w:val="008A20FF"/>
    <w:rsid w:val="008A502A"/>
    <w:rsid w:val="008A5A5E"/>
    <w:rsid w:val="008B6C07"/>
    <w:rsid w:val="008C6277"/>
    <w:rsid w:val="008D7BD7"/>
    <w:rsid w:val="008E36BC"/>
    <w:rsid w:val="008E6F00"/>
    <w:rsid w:val="008F141F"/>
    <w:rsid w:val="008F2F00"/>
    <w:rsid w:val="008F3A82"/>
    <w:rsid w:val="00900264"/>
    <w:rsid w:val="00924DFC"/>
    <w:rsid w:val="00932EBF"/>
    <w:rsid w:val="0093585C"/>
    <w:rsid w:val="00937FDF"/>
    <w:rsid w:val="0094308C"/>
    <w:rsid w:val="00946B46"/>
    <w:rsid w:val="0095276E"/>
    <w:rsid w:val="0095412E"/>
    <w:rsid w:val="00954BB5"/>
    <w:rsid w:val="00955107"/>
    <w:rsid w:val="00967ACA"/>
    <w:rsid w:val="009837EF"/>
    <w:rsid w:val="0098680B"/>
    <w:rsid w:val="00993328"/>
    <w:rsid w:val="00994095"/>
    <w:rsid w:val="0099785D"/>
    <w:rsid w:val="009A2569"/>
    <w:rsid w:val="009A4C6B"/>
    <w:rsid w:val="009B0705"/>
    <w:rsid w:val="009B4548"/>
    <w:rsid w:val="009C5A77"/>
    <w:rsid w:val="009E5784"/>
    <w:rsid w:val="009F0325"/>
    <w:rsid w:val="009F493B"/>
    <w:rsid w:val="009F53BE"/>
    <w:rsid w:val="00A025B4"/>
    <w:rsid w:val="00A03926"/>
    <w:rsid w:val="00A06DC4"/>
    <w:rsid w:val="00A12B7D"/>
    <w:rsid w:val="00A23D12"/>
    <w:rsid w:val="00A27BB4"/>
    <w:rsid w:val="00A42AA1"/>
    <w:rsid w:val="00A43431"/>
    <w:rsid w:val="00A43ECC"/>
    <w:rsid w:val="00A50694"/>
    <w:rsid w:val="00A62884"/>
    <w:rsid w:val="00A62DD7"/>
    <w:rsid w:val="00A82047"/>
    <w:rsid w:val="00A83C87"/>
    <w:rsid w:val="00A91B12"/>
    <w:rsid w:val="00A9508F"/>
    <w:rsid w:val="00AB208A"/>
    <w:rsid w:val="00AE287F"/>
    <w:rsid w:val="00AE3D2A"/>
    <w:rsid w:val="00AF2882"/>
    <w:rsid w:val="00AF4790"/>
    <w:rsid w:val="00B0461F"/>
    <w:rsid w:val="00B06D69"/>
    <w:rsid w:val="00B11E1B"/>
    <w:rsid w:val="00B172B6"/>
    <w:rsid w:val="00B26656"/>
    <w:rsid w:val="00B3545A"/>
    <w:rsid w:val="00B36143"/>
    <w:rsid w:val="00B42880"/>
    <w:rsid w:val="00B42A9E"/>
    <w:rsid w:val="00B56CA5"/>
    <w:rsid w:val="00B678FB"/>
    <w:rsid w:val="00B76183"/>
    <w:rsid w:val="00B76366"/>
    <w:rsid w:val="00BA2BF4"/>
    <w:rsid w:val="00BB3029"/>
    <w:rsid w:val="00BB4702"/>
    <w:rsid w:val="00BB4E9E"/>
    <w:rsid w:val="00BD3256"/>
    <w:rsid w:val="00BD62A4"/>
    <w:rsid w:val="00BD69F0"/>
    <w:rsid w:val="00BD7A07"/>
    <w:rsid w:val="00C0009B"/>
    <w:rsid w:val="00C05AAC"/>
    <w:rsid w:val="00C122F9"/>
    <w:rsid w:val="00C1553E"/>
    <w:rsid w:val="00C25C38"/>
    <w:rsid w:val="00C30116"/>
    <w:rsid w:val="00C37092"/>
    <w:rsid w:val="00C60E1A"/>
    <w:rsid w:val="00C652F2"/>
    <w:rsid w:val="00C6612F"/>
    <w:rsid w:val="00C7629B"/>
    <w:rsid w:val="00C9409C"/>
    <w:rsid w:val="00C95EE1"/>
    <w:rsid w:val="00CA0483"/>
    <w:rsid w:val="00CA2024"/>
    <w:rsid w:val="00CA3234"/>
    <w:rsid w:val="00CA3F03"/>
    <w:rsid w:val="00CA5914"/>
    <w:rsid w:val="00CB3230"/>
    <w:rsid w:val="00CC1414"/>
    <w:rsid w:val="00CD7D88"/>
    <w:rsid w:val="00CE2DE4"/>
    <w:rsid w:val="00CF6654"/>
    <w:rsid w:val="00CF6BFC"/>
    <w:rsid w:val="00D07660"/>
    <w:rsid w:val="00D14BBD"/>
    <w:rsid w:val="00D256C0"/>
    <w:rsid w:val="00D31AA8"/>
    <w:rsid w:val="00D31DF0"/>
    <w:rsid w:val="00D32784"/>
    <w:rsid w:val="00D3300F"/>
    <w:rsid w:val="00D357FE"/>
    <w:rsid w:val="00D416E8"/>
    <w:rsid w:val="00D46B05"/>
    <w:rsid w:val="00D557D7"/>
    <w:rsid w:val="00D71092"/>
    <w:rsid w:val="00D716D1"/>
    <w:rsid w:val="00D7601B"/>
    <w:rsid w:val="00D801BF"/>
    <w:rsid w:val="00D8117C"/>
    <w:rsid w:val="00D93596"/>
    <w:rsid w:val="00D95A76"/>
    <w:rsid w:val="00DA3F67"/>
    <w:rsid w:val="00DB0376"/>
    <w:rsid w:val="00DC2006"/>
    <w:rsid w:val="00DC72E5"/>
    <w:rsid w:val="00DE09C8"/>
    <w:rsid w:val="00DF49EB"/>
    <w:rsid w:val="00E04AB2"/>
    <w:rsid w:val="00E12371"/>
    <w:rsid w:val="00E34A46"/>
    <w:rsid w:val="00E46A27"/>
    <w:rsid w:val="00E47375"/>
    <w:rsid w:val="00E50311"/>
    <w:rsid w:val="00E5308A"/>
    <w:rsid w:val="00E612DE"/>
    <w:rsid w:val="00E83E1D"/>
    <w:rsid w:val="00E936B2"/>
    <w:rsid w:val="00E977D7"/>
    <w:rsid w:val="00EA64AA"/>
    <w:rsid w:val="00EA7DD8"/>
    <w:rsid w:val="00EB61A3"/>
    <w:rsid w:val="00ED2072"/>
    <w:rsid w:val="00ED261F"/>
    <w:rsid w:val="00ED4BC8"/>
    <w:rsid w:val="00ED6A14"/>
    <w:rsid w:val="00ED79FB"/>
    <w:rsid w:val="00EE0842"/>
    <w:rsid w:val="00F01E2C"/>
    <w:rsid w:val="00F0296E"/>
    <w:rsid w:val="00F0422C"/>
    <w:rsid w:val="00F16A23"/>
    <w:rsid w:val="00F31ABD"/>
    <w:rsid w:val="00F40AED"/>
    <w:rsid w:val="00F45A29"/>
    <w:rsid w:val="00F47984"/>
    <w:rsid w:val="00F5488E"/>
    <w:rsid w:val="00F555FA"/>
    <w:rsid w:val="00F561B8"/>
    <w:rsid w:val="00F67694"/>
    <w:rsid w:val="00F71676"/>
    <w:rsid w:val="00F829CD"/>
    <w:rsid w:val="00F861CA"/>
    <w:rsid w:val="00F9114E"/>
    <w:rsid w:val="00FA7D4B"/>
    <w:rsid w:val="00FB2377"/>
    <w:rsid w:val="00FB627B"/>
    <w:rsid w:val="00FB6D2A"/>
    <w:rsid w:val="00FC4C29"/>
    <w:rsid w:val="00FC4C4E"/>
    <w:rsid w:val="00FC6212"/>
    <w:rsid w:val="00FC682A"/>
    <w:rsid w:val="00FD32AC"/>
    <w:rsid w:val="00FE414B"/>
    <w:rsid w:val="00FF2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89EB57"/>
  <w15:docId w15:val="{214A93ED-3AB0-4575-969F-89727D8B6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22F93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uto-style9">
    <w:name w:val="auto-style9"/>
    <w:basedOn w:val="a"/>
    <w:rsid w:val="00783713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Strong"/>
    <w:basedOn w:val="a0"/>
    <w:uiPriority w:val="22"/>
    <w:qFormat/>
    <w:rsid w:val="00783713"/>
    <w:rPr>
      <w:b/>
      <w:bCs/>
    </w:rPr>
  </w:style>
  <w:style w:type="paragraph" w:customStyle="1" w:styleId="1">
    <w:name w:val="1"/>
    <w:basedOn w:val="a"/>
    <w:rsid w:val="00783713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customStyle="1" w:styleId="listparagraph">
    <w:name w:val="listparagraph"/>
    <w:basedOn w:val="a"/>
    <w:rsid w:val="00783713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4">
    <w:name w:val="Hyperlink"/>
    <w:basedOn w:val="a0"/>
    <w:uiPriority w:val="99"/>
    <w:unhideWhenUsed/>
    <w:rsid w:val="00783713"/>
    <w:rPr>
      <w:color w:val="0000FF"/>
      <w:u w:val="single"/>
    </w:rPr>
  </w:style>
  <w:style w:type="character" w:customStyle="1" w:styleId="apple-converted-space">
    <w:name w:val="apple-converted-space"/>
    <w:basedOn w:val="a0"/>
    <w:rsid w:val="00783713"/>
  </w:style>
  <w:style w:type="paragraph" w:styleId="a5">
    <w:name w:val="header"/>
    <w:basedOn w:val="a"/>
    <w:link w:val="a6"/>
    <w:uiPriority w:val="99"/>
    <w:unhideWhenUsed/>
    <w:rsid w:val="00404AE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AED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AE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AED"/>
    <w:rPr>
      <w:sz w:val="20"/>
      <w:szCs w:val="20"/>
    </w:rPr>
  </w:style>
  <w:style w:type="paragraph" w:styleId="a9">
    <w:name w:val="List Paragraph"/>
    <w:basedOn w:val="a"/>
    <w:uiPriority w:val="34"/>
    <w:qFormat/>
    <w:rsid w:val="0095276E"/>
    <w:pPr>
      <w:ind w:leftChars="200" w:left="480"/>
    </w:pPr>
  </w:style>
  <w:style w:type="character" w:styleId="aa">
    <w:name w:val="Emphasis"/>
    <w:basedOn w:val="a0"/>
    <w:uiPriority w:val="20"/>
    <w:qFormat/>
    <w:rsid w:val="0095276E"/>
    <w:rPr>
      <w:i/>
      <w:iCs/>
    </w:rPr>
  </w:style>
  <w:style w:type="character" w:customStyle="1" w:styleId="shorttext">
    <w:name w:val="short_text"/>
    <w:basedOn w:val="a0"/>
    <w:rsid w:val="00A27BB4"/>
  </w:style>
  <w:style w:type="table" w:styleId="ab">
    <w:name w:val="Table Grid"/>
    <w:basedOn w:val="a1"/>
    <w:uiPriority w:val="39"/>
    <w:rsid w:val="002E4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3353D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307C51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307C5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2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8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31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9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430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7114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494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2265583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554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120226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208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7506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37279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6662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66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1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0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826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430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775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5537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61749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1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0619396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1464150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5736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6091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1104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72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48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55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98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5958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819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1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5125523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4315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5432050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487332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4850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9146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91244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16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8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3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25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06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718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357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6870693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930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6912040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16056536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4789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78354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8309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20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7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8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7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201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661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852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026661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240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8857611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6212331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327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29399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7027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366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2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78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18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196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063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707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2147140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8547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0873350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1975989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636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834637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619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96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4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14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2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938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667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2138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7224011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3384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7379696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390081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0739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165993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2869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27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4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6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1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89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955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319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82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542002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1866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1705321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25447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375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2055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49216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0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4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4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34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774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901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3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750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272239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618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811789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1276706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8144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51421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6557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7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1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55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31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27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3100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946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7468189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6039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1424651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606153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0649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717832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062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9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5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1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4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42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46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556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5739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62124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80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4044819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630678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1332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86547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9902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91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95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2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59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72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40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8780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612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6510919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1681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5971148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453863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4436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11568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69568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4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0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02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2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914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5935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6138986">
                                      <w:marLeft w:val="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26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5312426">
                                              <w:marLeft w:val="0"/>
                                              <w:marRight w:val="0"/>
                                              <w:marTop w:val="0"/>
                                              <w:marBottom w:val="8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114102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6875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2817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9678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spaa2019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aspaa2019@gmail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25C55-A824-194A-97FB-AB64E5BE5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</dc:creator>
  <cp:keywords/>
  <dc:description/>
  <cp:lastModifiedBy>Microsoft Office User</cp:lastModifiedBy>
  <cp:revision>4</cp:revision>
  <dcterms:created xsi:type="dcterms:W3CDTF">2019-02-01T11:42:00Z</dcterms:created>
  <dcterms:modified xsi:type="dcterms:W3CDTF">2019-02-01T12:37:00Z</dcterms:modified>
</cp:coreProperties>
</file>